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5" w:name="X5693d01637114ed247aa20ff3a5c409508a6672"/>
    <w:p>
      <w:pPr>
        <w:pStyle w:val="Heading1"/>
      </w:pPr>
      <w:r>
        <w:rPr>
          <w:bCs/>
          <w:b/>
        </w:rPr>
        <w:t xml:space="preserve">Cover Letter for Graphic Designer Position in China Beijing</w:t>
      </w:r>
    </w:p>
    <w:p>
      <w:pPr>
        <w:pStyle w:val="FirstParagraph"/>
      </w:pPr>
      <w:r>
        <w:t xml:space="preserve">Dear [Hiring Manager's Name],</w:t>
      </w:r>
    </w:p>
    <w:p>
      <w:pPr>
        <w:pStyle w:val="BodyText"/>
      </w:pPr>
      <w:r>
        <w:t xml:space="preserve">I am writing to express my enthusiasm for the Graphic Designer position at your esteemed organization in China Beijing. As a creative professional with a passion for visual storytelling and a deep understanding of the dynamic design landscape in China, I am excited about the opportunity to contribute my skills and expertise to your team. My background in graphic design, combined with my cultural adaptability and knowledge of local market trends, makes me an ideal candidate for this role. I am particularly drawn to Beijing’s vibrant creative ecosystem, where innovation meets tradition, and I am eager to bring my vision and technical proficiency to a forward-thinking company.</w:t>
      </w:r>
    </w:p>
    <w:bookmarkStart w:id="20" w:name="why-graphic-designer-in-china-beijing"/>
    <w:p>
      <w:pPr>
        <w:pStyle w:val="Heading2"/>
      </w:pPr>
      <w:r>
        <w:rPr>
          <w:bCs/>
          <w:b/>
        </w:rPr>
        <w:t xml:space="preserve">Why Graphic Designer in China Beijing?</w:t>
      </w:r>
    </w:p>
    <w:p>
      <w:pPr>
        <w:pStyle w:val="FirstParagraph"/>
      </w:pPr>
      <w:r>
        <w:t xml:space="preserve">The field of graphic design in China is experiencing rapid evolution, driven by the country’s booming economy, technological advancements, and a growing demand for visually compelling content. As a Graphic Designer with over [X years] of experience, I have consistently focused on creating designs that resonate with diverse audiences while aligning with cultural and commercial objectives. My work spans brand identity development, digital marketing materials, editorial design, and user interface (UI) concepts—skills that I believe are highly relevant to the needs of your organization in China Beijing.</w:t>
      </w:r>
    </w:p>
    <w:p>
      <w:pPr>
        <w:pStyle w:val="BodyText"/>
      </w:pPr>
      <w:r>
        <w:t xml:space="preserve">What sets me apart is my ability to blend global design principles with a nuanced understanding of Chinese aesthetics. In a market as vast and culturally rich as China, where consumer preferences and design trends vary significantly across regions, the ability to create locally relevant yet globally inspired work is invaluable. My experience working with multinational clients and adapting designs for the Chinese market has equipped me with insights into how to navigate this unique environment effectively.</w:t>
      </w:r>
    </w:p>
    <w:bookmarkEnd w:id="20"/>
    <w:bookmarkStart w:id="21" w:name="my-expertise-as-a-graphic-designer"/>
    <w:p>
      <w:pPr>
        <w:pStyle w:val="Heading2"/>
      </w:pPr>
      <w:r>
        <w:rPr>
          <w:bCs/>
          <w:b/>
        </w:rPr>
        <w:t xml:space="preserve">My Expertise as a Graphic Designer</w:t>
      </w:r>
    </w:p>
    <w:p>
      <w:pPr>
        <w:pStyle w:val="FirstParagraph"/>
      </w:pPr>
      <w:r>
        <w:t xml:space="preserve">As a Graphic Designer, I pride myself on delivering high-quality, innovative solutions that meet both functional and artistic goals. My technical skills include proficiency in Adobe Creative Suite (Photoshop, Illustrator, InDesign), Figma for UI/UX design, and other digital tools essential for modern design workflows. I am also well-versed in creating vector graphics, typography layouts, and illustrations tailored to specific brand identities.</w:t>
      </w:r>
    </w:p>
    <w:p>
      <w:pPr>
        <w:pStyle w:val="BodyText"/>
      </w:pPr>
      <w:r>
        <w:t xml:space="preserve">One of my core strengths is my ability to translate complex ideas into visually engaging designs. For example, while working on a project for a tech startup in Shanghai, I developed a cohesive brand identity that reflected the company’s innovative ethos while appealing to young professionals in China. This involved creating a logo, social media assets, and marketing collateral that balanced modern minimalism with traditional Chinese design elements—a strategy that significantly boosted the client’s online engagement.</w:t>
      </w:r>
    </w:p>
    <w:p>
      <w:pPr>
        <w:pStyle w:val="BodyText"/>
      </w:pPr>
      <w:r>
        <w:t xml:space="preserve">Additionally, I have a strong understanding of digital design trends in China Beijing, such as the growing importance of WeChat Mini Programs, mobile-first design principles, and the integration of AI tools in creative workflows. I am committed to staying ahead of industry developments and continuously refining my skills to meet the evolving demands of the market.</w:t>
      </w:r>
    </w:p>
    <w:bookmarkEnd w:id="21"/>
    <w:bookmarkStart w:id="22" w:name="X0e648742b30b6022da4ba050e14cc843ff7746b"/>
    <w:p>
      <w:pPr>
        <w:pStyle w:val="Heading2"/>
      </w:pPr>
      <w:r>
        <w:rPr>
          <w:bCs/>
          <w:b/>
        </w:rPr>
        <w:t xml:space="preserve">Cultural Adaptability and Collaboration in China Beijing</w:t>
      </w:r>
    </w:p>
    <w:p>
      <w:pPr>
        <w:pStyle w:val="FirstParagraph"/>
      </w:pPr>
      <w:r>
        <w:t xml:space="preserve">Working as a Graphic Designer in China Beijing requires not only technical expertise but also cultural sensitivity and adaptability. I have spent time immersing myself in the local design community, attending workshops, and collaborating with professionals from diverse backgrounds. This experience has deepened my appreciation for Chinese design philosophies, such as the emphasis on harmony, symbolism, and balance in visual composition.</w:t>
      </w:r>
    </w:p>
    <w:p>
      <w:pPr>
        <w:pStyle w:val="BodyText"/>
      </w:pPr>
      <w:r>
        <w:t xml:space="preserve">Moreover, I am fluent in [insert language if applicable], which allows me to communicate effectively with local teams and clients. This fluency is particularly beneficial when working on projects that require a deep understanding of Chinese language and cultural context. I am also comfortable navigating the fast-paced, collaborative nature of design work in Beijing’s creative industry, where teamwork and cross-functional cooperation are essential.</w:t>
      </w:r>
    </w:p>
    <w:bookmarkEnd w:id="22"/>
    <w:bookmarkStart w:id="23" w:name="Xdfb41e669db92bfb6b4cbfa66b86c4e1b141110"/>
    <w:p>
      <w:pPr>
        <w:pStyle w:val="Heading2"/>
      </w:pPr>
      <w:r>
        <w:rPr>
          <w:bCs/>
          <w:b/>
        </w:rPr>
        <w:t xml:space="preserve">Why I Am the Right Candidate for Your Team</w:t>
      </w:r>
    </w:p>
    <w:p>
      <w:pPr>
        <w:pStyle w:val="FirstParagraph"/>
      </w:pPr>
      <w:r>
        <w:t xml:space="preserve">Your organization’s commitment to [mention a specific value or project of the company, if known] aligns closely with my professional values and career goals. I am particularly impressed by your recent work on [refer to a specific project or achievement], which demonstrates your dedication to excellence and innovation. I am confident that my creative problem-solving skills, attention to detail, and passion for graphic design will enable me to contribute meaningfully to your team.</w:t>
      </w:r>
    </w:p>
    <w:p>
      <w:pPr>
        <w:pStyle w:val="BodyText"/>
      </w:pPr>
      <w:r>
        <w:t xml:space="preserve">In addition to my technical and cultural competencies, I bring a strong work ethic and a collaborative mindset. I thrive in environments where creativity is encouraged, and I am eager to learn from experienced professionals in China Beijing’s competitive design scene. Whether it’s conceptualizing a new brand identity or refining existing designs for maximum impact, I am dedicated to delivering results that exceed expectations.</w:t>
      </w:r>
    </w:p>
    <w:bookmarkEnd w:id="23"/>
    <w:bookmarkStart w:id="24" w:name="conclusion-a-vision-for-the-future"/>
    <w:p>
      <w:pPr>
        <w:pStyle w:val="Heading2"/>
      </w:pPr>
      <w:r>
        <w:rPr>
          <w:bCs/>
          <w:b/>
        </w:rPr>
        <w:t xml:space="preserve">Conclusion: A Vision for the Future</w:t>
      </w:r>
    </w:p>
    <w:p>
      <w:pPr>
        <w:pStyle w:val="FirstParagraph"/>
      </w:pPr>
      <w:r>
        <w:t xml:space="preserve">In conclusion, I am excited about the opportunity to join your team as a Graphic Designer in China Beijing. My background in design, combined with my adaptability and cultural awareness, positions me to make a valuable contribution to your organization’s success. I would welcome the chance to discuss how my skills and experiences align with your needs and how I can help drive creative excellence in this dynamic market.</w:t>
      </w:r>
    </w:p>
    <w:p>
      <w:pPr>
        <w:pStyle w:val="BodyText"/>
      </w:pPr>
      <w:r>
        <w:t xml:space="preserve">Thank you for considering my application. I look forward to the possibility of contributing to your team and growing alongside your company in the heart of China Beijing.</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China Beijing</dc:title>
  <dc:creator/>
  <dc:language>en</dc:language>
  <cp:keywords/>
  <dcterms:created xsi:type="dcterms:W3CDTF">2026-07-23T06:11:17Z</dcterms:created>
  <dcterms:modified xsi:type="dcterms:W3CDTF">2026-07-23T06:11:17Z</dcterms:modified>
</cp:coreProperties>
</file>

<file path=docProps/custom.xml><?xml version="1.0" encoding="utf-8"?>
<Properties xmlns="http://schemas.openxmlformats.org/officeDocument/2006/custom-properties" xmlns:vt="http://schemas.openxmlformats.org/officeDocument/2006/docPropsVTypes"/>
</file>